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BC84A9" w14:textId="48A1F6EB" w:rsidR="00D81228" w:rsidRDefault="00244179" w:rsidP="00D81228">
      <w:pPr>
        <w:jc w:val="center"/>
        <w:rPr>
          <w:rFonts w:ascii="微软雅黑" w:eastAsia="微软雅黑" w:hAnsi="微软雅黑"/>
          <w:b/>
          <w:sz w:val="32"/>
          <w:szCs w:val="32"/>
        </w:rPr>
      </w:pPr>
      <w:r>
        <w:rPr>
          <w:rFonts w:ascii="微软雅黑" w:eastAsia="微软雅黑" w:hAnsi="微软雅黑" w:hint="eastAsia"/>
          <w:b/>
          <w:sz w:val="32"/>
          <w:szCs w:val="32"/>
        </w:rPr>
        <w:t>2</w:t>
      </w:r>
      <w:r>
        <w:rPr>
          <w:rFonts w:ascii="微软雅黑" w:eastAsia="微软雅黑" w:hAnsi="微软雅黑"/>
          <w:b/>
          <w:sz w:val="32"/>
          <w:szCs w:val="32"/>
        </w:rPr>
        <w:t>02</w:t>
      </w:r>
      <w:r w:rsidR="00CD5A70">
        <w:rPr>
          <w:rFonts w:ascii="微软雅黑" w:eastAsia="微软雅黑" w:hAnsi="微软雅黑"/>
          <w:b/>
          <w:sz w:val="32"/>
          <w:szCs w:val="32"/>
        </w:rPr>
        <w:t>2</w:t>
      </w:r>
      <w:r w:rsidR="00CD5A70">
        <w:rPr>
          <w:rFonts w:ascii="微软雅黑" w:eastAsia="微软雅黑" w:hAnsi="微软雅黑" w:hint="eastAsia"/>
          <w:b/>
          <w:sz w:val="32"/>
          <w:szCs w:val="32"/>
        </w:rPr>
        <w:t>届</w:t>
      </w:r>
      <w:bookmarkStart w:id="0" w:name="_GoBack"/>
      <w:bookmarkEnd w:id="0"/>
      <w:r w:rsidR="00140C90">
        <w:rPr>
          <w:rFonts w:ascii="微软雅黑" w:eastAsia="微软雅黑" w:hAnsi="微软雅黑" w:hint="eastAsia"/>
          <w:b/>
          <w:sz w:val="32"/>
          <w:szCs w:val="32"/>
        </w:rPr>
        <w:t>中山大学</w:t>
      </w:r>
      <w:r>
        <w:rPr>
          <w:rFonts w:ascii="微软雅黑" w:eastAsia="微软雅黑" w:hAnsi="微软雅黑" w:hint="eastAsia"/>
          <w:b/>
          <w:sz w:val="32"/>
          <w:szCs w:val="32"/>
        </w:rPr>
        <w:t>超算队</w:t>
      </w:r>
      <w:r w:rsidR="00140C90">
        <w:rPr>
          <w:rFonts w:ascii="微软雅黑" w:eastAsia="微软雅黑" w:hAnsi="微软雅黑" w:hint="eastAsia"/>
          <w:b/>
          <w:sz w:val="32"/>
          <w:szCs w:val="32"/>
        </w:rPr>
        <w:t>招募</w:t>
      </w:r>
      <w:r w:rsidR="00D81228" w:rsidRPr="004C316E">
        <w:rPr>
          <w:rFonts w:ascii="微软雅黑" w:eastAsia="微软雅黑" w:hAnsi="微软雅黑" w:hint="eastAsia"/>
          <w:b/>
          <w:sz w:val="32"/>
          <w:szCs w:val="32"/>
        </w:rPr>
        <w:t>报名表</w:t>
      </w:r>
    </w:p>
    <w:p w14:paraId="1792CABA" w14:textId="77777777" w:rsidR="00140C90" w:rsidRPr="000615B9" w:rsidRDefault="00140C90" w:rsidP="00D81228">
      <w:pPr>
        <w:jc w:val="center"/>
        <w:rPr>
          <w:rFonts w:ascii="微软雅黑" w:eastAsia="微软雅黑" w:hAnsi="微软雅黑"/>
          <w:b/>
          <w:sz w:val="18"/>
          <w:szCs w:val="32"/>
        </w:rPr>
      </w:pPr>
    </w:p>
    <w:tbl>
      <w:tblPr>
        <w:tblW w:w="9356" w:type="dxa"/>
        <w:tblInd w:w="-5" w:type="dxa"/>
        <w:tblLook w:val="04A0" w:firstRow="1" w:lastRow="0" w:firstColumn="1" w:lastColumn="0" w:noHBand="0" w:noVBand="1"/>
      </w:tblPr>
      <w:tblGrid>
        <w:gridCol w:w="1134"/>
        <w:gridCol w:w="1566"/>
        <w:gridCol w:w="1350"/>
        <w:gridCol w:w="1440"/>
        <w:gridCol w:w="1710"/>
        <w:gridCol w:w="2156"/>
      </w:tblGrid>
      <w:tr w:rsidR="00BE52E2" w:rsidRPr="00D81228" w14:paraId="5B6E8840" w14:textId="77777777" w:rsidTr="007A34E8">
        <w:trPr>
          <w:trHeight w:val="612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3A1F5C" w14:textId="0F1993A4" w:rsidR="00BE52E2" w:rsidRPr="00D81228" w:rsidRDefault="00BE52E2" w:rsidP="0056711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D81228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姓名</w:t>
            </w:r>
          </w:p>
        </w:tc>
        <w:tc>
          <w:tcPr>
            <w:tcW w:w="1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D1EFB5" w14:textId="341428AC" w:rsidR="00BE52E2" w:rsidRPr="00D81228" w:rsidRDefault="00BE52E2" w:rsidP="0056711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E599B8" w14:textId="217E35C6" w:rsidR="00BE52E2" w:rsidRPr="00D81228" w:rsidRDefault="00BE52E2" w:rsidP="0056711F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D81228">
              <w:rPr>
                <w:rFonts w:ascii="宋体" w:hAnsi="宋体" w:cs="宋体" w:hint="eastAsia"/>
                <w:color w:val="000000"/>
                <w:kern w:val="0"/>
                <w:szCs w:val="21"/>
              </w:rPr>
              <w:t>性别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46ECB5" w14:textId="046918AB" w:rsidR="00BE52E2" w:rsidRPr="00D81228" w:rsidRDefault="00BE52E2" w:rsidP="0056711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F38C75" w14:textId="12EE4306" w:rsidR="00BE52E2" w:rsidRPr="00D81228" w:rsidRDefault="00BE52E2" w:rsidP="0056711F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D81228">
              <w:rPr>
                <w:rFonts w:ascii="宋体" w:hAnsi="宋体" w:cs="宋体" w:hint="eastAsia"/>
                <w:color w:val="000000"/>
                <w:kern w:val="0"/>
                <w:szCs w:val="21"/>
              </w:rPr>
              <w:t>学号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A6433E" w14:textId="01009337" w:rsidR="00BE52E2" w:rsidRPr="00D81228" w:rsidRDefault="00BE52E2" w:rsidP="0056711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BE52E2" w:rsidRPr="00D81228" w14:paraId="07E90AED" w14:textId="77777777" w:rsidTr="007A34E8">
        <w:trPr>
          <w:trHeight w:val="612"/>
        </w:trPr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6DDA37" w14:textId="14EB8E95" w:rsidR="00BE52E2" w:rsidRPr="00D81228" w:rsidRDefault="00BE52E2" w:rsidP="0056711F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校区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593717" w14:textId="26099F13" w:rsidR="00BE52E2" w:rsidRPr="00D81228" w:rsidRDefault="00BE52E2" w:rsidP="0056711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A32F4B" w14:textId="72A4BA84" w:rsidR="00BE52E2" w:rsidRPr="00D81228" w:rsidRDefault="00BE52E2" w:rsidP="0056711F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学院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5A2416" w14:textId="0C409E67" w:rsidR="00BE52E2" w:rsidRPr="00D81228" w:rsidRDefault="00BE52E2" w:rsidP="0056711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276A03" w14:textId="17457AAF" w:rsidR="00BE52E2" w:rsidRPr="00D81228" w:rsidRDefault="00BE52E2" w:rsidP="0056711F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年级</w:t>
            </w:r>
          </w:p>
        </w:tc>
        <w:tc>
          <w:tcPr>
            <w:tcW w:w="2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1FED8C" w14:textId="77777777" w:rsidR="00BE52E2" w:rsidRPr="00D81228" w:rsidRDefault="00BE52E2" w:rsidP="0056711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BE52E2" w:rsidRPr="00D81228" w14:paraId="28E80C14" w14:textId="77777777" w:rsidTr="007A34E8">
        <w:trPr>
          <w:trHeight w:val="612"/>
        </w:trPr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54CB57" w14:textId="639140B3" w:rsidR="00BE52E2" w:rsidRPr="00D81228" w:rsidRDefault="00BE52E2" w:rsidP="0056711F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班级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0986A5" w14:textId="5A286495" w:rsidR="00BE52E2" w:rsidRPr="00D81228" w:rsidRDefault="00BE52E2" w:rsidP="0056711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7F5111" w14:textId="0132B2ED" w:rsidR="00BE52E2" w:rsidRPr="00D81228" w:rsidRDefault="00BE52E2" w:rsidP="0056711F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D81228">
              <w:rPr>
                <w:rFonts w:ascii="宋体" w:hAnsi="宋体" w:cs="宋体" w:hint="eastAsia"/>
                <w:color w:val="000000"/>
                <w:kern w:val="0"/>
                <w:szCs w:val="21"/>
              </w:rPr>
              <w:t>手机号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55CCF2" w14:textId="1BF7CB58" w:rsidR="00BE52E2" w:rsidRPr="00D81228" w:rsidRDefault="00BE52E2" w:rsidP="0056711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A43C9A" w14:textId="05ED97B1" w:rsidR="00BE52E2" w:rsidRPr="00D81228" w:rsidRDefault="00BE52E2" w:rsidP="0056711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微信号</w:t>
            </w:r>
          </w:p>
        </w:tc>
        <w:tc>
          <w:tcPr>
            <w:tcW w:w="2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DC1A41" w14:textId="77777777" w:rsidR="00BE52E2" w:rsidRPr="00D81228" w:rsidRDefault="00BE52E2" w:rsidP="0056711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BE52E2" w:rsidRPr="00D81228" w14:paraId="19FA014E" w14:textId="77777777" w:rsidTr="007A34E8">
        <w:trPr>
          <w:trHeight w:val="612"/>
        </w:trPr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241449" w14:textId="57576410" w:rsidR="00BE52E2" w:rsidRPr="00D81228" w:rsidRDefault="00BE52E2" w:rsidP="00D81228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  <w:t>Q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Q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2B1720" w14:textId="5AA7894F" w:rsidR="00BE52E2" w:rsidRPr="00D81228" w:rsidRDefault="00BE52E2" w:rsidP="00D81228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40D198" w14:textId="77777777" w:rsidR="00BE52E2" w:rsidRDefault="00BE52E2" w:rsidP="00D81228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四/六级</w:t>
            </w:r>
          </w:p>
          <w:p w14:paraId="182301F7" w14:textId="78BFA599" w:rsidR="00BE52E2" w:rsidRPr="00D81228" w:rsidRDefault="00BE52E2" w:rsidP="00D81228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分数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0F2452" w14:textId="684B8C17" w:rsidR="00BE52E2" w:rsidRPr="00D81228" w:rsidRDefault="00BE52E2" w:rsidP="00D81228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F10B1E" w14:textId="26566CCB" w:rsidR="00BE52E2" w:rsidRPr="009062F7" w:rsidRDefault="00CE0FE7" w:rsidP="008E24B3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  <w:vertAlign w:val="superscript"/>
              </w:rPr>
            </w:pPr>
            <w:r w:rsidRPr="00CE0FE7">
              <w:rPr>
                <w:rFonts w:ascii="宋体" w:hAnsi="宋体" w:cs="宋体" w:hint="eastAsia"/>
                <w:color w:val="000000"/>
                <w:kern w:val="0"/>
                <w:szCs w:val="21"/>
              </w:rPr>
              <w:t>邮箱</w:t>
            </w:r>
          </w:p>
        </w:tc>
        <w:tc>
          <w:tcPr>
            <w:tcW w:w="2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08643A" w14:textId="77777777" w:rsidR="00BE52E2" w:rsidRPr="00D81228" w:rsidRDefault="00BE52E2" w:rsidP="00D8122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BE52E2" w:rsidRPr="00D81228" w14:paraId="1E136B39" w14:textId="77777777" w:rsidTr="00F5710C">
        <w:trPr>
          <w:trHeight w:val="1508"/>
        </w:trPr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10C6F5" w14:textId="24BD2CA3" w:rsidR="00BE52E2" w:rsidRPr="00D81228" w:rsidRDefault="00BE52E2" w:rsidP="00D81228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个人简介</w:t>
            </w:r>
          </w:p>
        </w:tc>
        <w:tc>
          <w:tcPr>
            <w:tcW w:w="6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AD72A1" w14:textId="53970481" w:rsidR="00BE52E2" w:rsidRPr="00D81228" w:rsidRDefault="00BE52E2" w:rsidP="00D81228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D81228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 xml:space="preserve">　</w:t>
            </w:r>
          </w:p>
        </w:tc>
      </w:tr>
      <w:tr w:rsidR="00BE52E2" w:rsidRPr="00D81228" w14:paraId="6398A3E5" w14:textId="77777777" w:rsidTr="00B20762">
        <w:trPr>
          <w:trHeight w:val="2426"/>
        </w:trPr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0C7CDF" w14:textId="794C04C5" w:rsidR="007C0BF1" w:rsidRPr="0038771D" w:rsidRDefault="00A55557" w:rsidP="00F5710C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对高性能计算、并行计算是否有了解？对</w:t>
            </w:r>
            <w:proofErr w:type="gramStart"/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超算队</w:t>
            </w:r>
            <w:proofErr w:type="gramEnd"/>
            <w:r w:rsidR="005A4F46">
              <w:rPr>
                <w:rFonts w:ascii="宋体" w:hAnsi="宋体" w:cs="宋体" w:hint="eastAsia"/>
                <w:color w:val="000000"/>
                <w:kern w:val="0"/>
                <w:szCs w:val="21"/>
              </w:rPr>
              <w:t>和</w:t>
            </w:r>
            <w:r w:rsidR="00B20762">
              <w:rPr>
                <w:rFonts w:ascii="宋体" w:hAnsi="宋体" w:cs="宋体" w:hint="eastAsia"/>
                <w:color w:val="000000"/>
                <w:kern w:val="0"/>
                <w:szCs w:val="21"/>
              </w:rPr>
              <w:t>相关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赛事的内容是否有了解？简单写写，可以搜索任何资料。</w:t>
            </w:r>
          </w:p>
          <w:p w14:paraId="6A05304A" w14:textId="3E742552" w:rsidR="00BE52E2" w:rsidRPr="0038771D" w:rsidRDefault="00BE52E2" w:rsidP="0038771D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</w:p>
        </w:tc>
        <w:tc>
          <w:tcPr>
            <w:tcW w:w="6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1A64C4" w14:textId="6394A878" w:rsidR="00BE52E2" w:rsidRPr="00E900A5" w:rsidRDefault="00BE52E2" w:rsidP="007A0284">
            <w:pPr>
              <w:pStyle w:val="a7"/>
              <w:widowControl/>
              <w:ind w:left="585" w:firstLineChars="0" w:firstLine="0"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BE52E2" w:rsidRPr="00D81228" w14:paraId="04BC9420" w14:textId="77777777" w:rsidTr="007A34E8">
        <w:trPr>
          <w:trHeight w:val="1683"/>
        </w:trPr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EF6A0F" w14:textId="77777777" w:rsidR="00BE52E2" w:rsidRDefault="0002575E" w:rsidP="00021F74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任何</w:t>
            </w:r>
            <w:r w:rsidR="00F5710C">
              <w:rPr>
                <w:rFonts w:ascii="宋体" w:hAnsi="宋体" w:cs="宋体" w:hint="eastAsia"/>
                <w:color w:val="000000"/>
                <w:kern w:val="0"/>
                <w:szCs w:val="21"/>
              </w:rPr>
              <w:t>实验室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、项目、竞赛经历？</w:t>
            </w:r>
            <w:r w:rsidR="002C691D">
              <w:rPr>
                <w:rFonts w:ascii="宋体" w:hAnsi="宋体" w:cs="宋体" w:hint="eastAsia"/>
                <w:color w:val="000000"/>
                <w:kern w:val="0"/>
                <w:szCs w:val="21"/>
              </w:rPr>
              <w:t>以及任何你认为突出的个人能力，例如：</w:t>
            </w:r>
          </w:p>
          <w:p w14:paraId="70601EA8" w14:textId="77777777" w:rsidR="002C691D" w:rsidRDefault="002C691D" w:rsidP="00021F74">
            <w:pPr>
              <w:pStyle w:val="a7"/>
              <w:widowControl/>
              <w:numPr>
                <w:ilvl w:val="0"/>
                <w:numId w:val="6"/>
              </w:numPr>
              <w:ind w:firstLineChars="0"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学习能力</w:t>
            </w:r>
          </w:p>
          <w:p w14:paraId="558245DC" w14:textId="77777777" w:rsidR="002C691D" w:rsidRDefault="002C691D" w:rsidP="00021F74">
            <w:pPr>
              <w:pStyle w:val="a7"/>
              <w:widowControl/>
              <w:numPr>
                <w:ilvl w:val="0"/>
                <w:numId w:val="6"/>
              </w:numPr>
              <w:ind w:firstLineChars="0"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（英语）表达能力</w:t>
            </w:r>
          </w:p>
          <w:p w14:paraId="5CB59105" w14:textId="76FCF85B" w:rsidR="002C691D" w:rsidRDefault="00696026" w:rsidP="00021F74">
            <w:pPr>
              <w:pStyle w:val="a7"/>
              <w:widowControl/>
              <w:numPr>
                <w:ilvl w:val="0"/>
                <w:numId w:val="6"/>
              </w:numPr>
              <w:ind w:firstLineChars="0"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懂点</w:t>
            </w:r>
            <w:r w:rsidR="002C691D">
              <w:rPr>
                <w:rFonts w:ascii="宋体" w:hAnsi="宋体" w:cs="宋体" w:hint="eastAsia"/>
                <w:color w:val="000000"/>
                <w:kern w:val="0"/>
                <w:szCs w:val="21"/>
              </w:rPr>
              <w:t>体系结构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？</w:t>
            </w:r>
          </w:p>
          <w:p w14:paraId="30ED8A44" w14:textId="1A496F7D" w:rsidR="002C691D" w:rsidRDefault="008A7DB8" w:rsidP="00021F74">
            <w:pPr>
              <w:pStyle w:val="a7"/>
              <w:widowControl/>
              <w:numPr>
                <w:ilvl w:val="0"/>
                <w:numId w:val="6"/>
              </w:numPr>
              <w:ind w:firstLineChars="0"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熟悉</w:t>
            </w:r>
            <w:r w:rsidR="002C691D">
              <w:rPr>
                <w:rFonts w:ascii="宋体" w:hAnsi="宋体" w:cs="宋体" w:hint="eastAsia"/>
                <w:color w:val="000000"/>
                <w:kern w:val="0"/>
                <w:szCs w:val="21"/>
              </w:rPr>
              <w:t>操作系统</w:t>
            </w:r>
            <w:r w:rsidR="00696026">
              <w:rPr>
                <w:rFonts w:ascii="宋体" w:hAnsi="宋体" w:cs="宋体" w:hint="eastAsia"/>
                <w:color w:val="000000"/>
                <w:kern w:val="0"/>
                <w:szCs w:val="21"/>
              </w:rPr>
              <w:t>？</w:t>
            </w:r>
          </w:p>
          <w:p w14:paraId="34AAF61B" w14:textId="7B3DFF43" w:rsidR="00D47EBB" w:rsidRDefault="00D47EBB" w:rsidP="00021F74">
            <w:pPr>
              <w:pStyle w:val="a7"/>
              <w:widowControl/>
              <w:numPr>
                <w:ilvl w:val="0"/>
                <w:numId w:val="6"/>
              </w:numPr>
              <w:ind w:firstLineChars="0"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人工智能？</w:t>
            </w:r>
          </w:p>
          <w:p w14:paraId="1094F3C4" w14:textId="76E6667F" w:rsidR="002C691D" w:rsidRPr="002C691D" w:rsidRDefault="002C691D" w:rsidP="00021F74">
            <w:pPr>
              <w:pStyle w:val="a7"/>
              <w:widowControl/>
              <w:numPr>
                <w:ilvl w:val="0"/>
                <w:numId w:val="6"/>
              </w:numPr>
              <w:ind w:firstLineChars="0"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/>
                <w:color w:val="000000"/>
                <w:kern w:val="0"/>
                <w:szCs w:val="21"/>
              </w:rPr>
              <w:t>…</w:t>
            </w:r>
          </w:p>
        </w:tc>
        <w:tc>
          <w:tcPr>
            <w:tcW w:w="6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586F8F" w14:textId="77129311" w:rsidR="00BE52E2" w:rsidRPr="00515546" w:rsidRDefault="00BE52E2" w:rsidP="0051554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BE52E2" w:rsidRPr="00D81228" w14:paraId="0F011FED" w14:textId="77777777" w:rsidTr="007A34E8">
        <w:trPr>
          <w:trHeight w:val="2252"/>
        </w:trPr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4CACE9" w14:textId="34310454" w:rsidR="00DA2B45" w:rsidRDefault="00DA2B45" w:rsidP="00F5710C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队伍活动</w:t>
            </w:r>
            <w:r w:rsidR="000A45EF">
              <w:rPr>
                <w:rFonts w:ascii="宋体" w:hAnsi="宋体" w:cs="宋体" w:hint="eastAsia"/>
                <w:color w:val="000000"/>
                <w:kern w:val="0"/>
                <w:szCs w:val="21"/>
              </w:rPr>
              <w:t>会占据部分课余时间。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并且希望有稳定的长期规划</w:t>
            </w:r>
            <w:r w:rsidR="00EE338F">
              <w:rPr>
                <w:rFonts w:ascii="宋体" w:hAnsi="宋体" w:cs="宋体" w:hint="eastAsia"/>
                <w:color w:val="000000"/>
                <w:kern w:val="0"/>
                <w:szCs w:val="21"/>
              </w:rPr>
              <w:t>保证</w:t>
            </w:r>
            <w:r w:rsidR="00F31C9F">
              <w:rPr>
                <w:rFonts w:ascii="宋体" w:hAnsi="宋体" w:cs="宋体" w:hint="eastAsia"/>
                <w:color w:val="000000"/>
                <w:kern w:val="0"/>
                <w:szCs w:val="21"/>
              </w:rPr>
              <w:t>备赛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。</w:t>
            </w:r>
          </w:p>
          <w:p w14:paraId="21EC72D2" w14:textId="77777777" w:rsidR="00DA2B45" w:rsidRDefault="00DA2B45" w:rsidP="00F5710C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</w:p>
          <w:p w14:paraId="5B851A8D" w14:textId="209226EF" w:rsidR="00F5710C" w:rsidRDefault="000A45EF" w:rsidP="00F5710C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对平时和</w:t>
            </w:r>
            <w:r w:rsidR="00F5710C">
              <w:rPr>
                <w:rFonts w:ascii="宋体" w:hAnsi="宋体" w:cs="宋体" w:hint="eastAsia"/>
                <w:color w:val="000000"/>
                <w:kern w:val="0"/>
                <w:szCs w:val="21"/>
              </w:rPr>
              <w:t>未来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的</w:t>
            </w:r>
            <w:r w:rsidR="00F5710C">
              <w:rPr>
                <w:rFonts w:ascii="宋体" w:hAnsi="宋体" w:cs="宋体" w:hint="eastAsia"/>
                <w:color w:val="000000"/>
                <w:kern w:val="0"/>
                <w:szCs w:val="21"/>
              </w:rPr>
              <w:t>打算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如何</w:t>
            </w:r>
            <w:r w:rsidR="00F5710C">
              <w:rPr>
                <w:rFonts w:ascii="宋体" w:hAnsi="宋体" w:cs="宋体" w:hint="eastAsia"/>
                <w:color w:val="000000"/>
                <w:kern w:val="0"/>
                <w:szCs w:val="21"/>
              </w:rPr>
              <w:t>?</w:t>
            </w:r>
          </w:p>
          <w:p w14:paraId="1C586F3D" w14:textId="54DC198B" w:rsidR="00F5710C" w:rsidRDefault="00DC32E4" w:rsidP="00F5710C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深造</w:t>
            </w:r>
            <w:r w:rsidR="00F5710C">
              <w:rPr>
                <w:rFonts w:ascii="宋体" w:hAnsi="宋体" w:cs="宋体" w:hint="eastAsia"/>
                <w:color w:val="000000"/>
                <w:kern w:val="0"/>
                <w:szCs w:val="21"/>
              </w:rPr>
              <w:t>\工作?</w:t>
            </w:r>
          </w:p>
          <w:p w14:paraId="0CB0FD45" w14:textId="77777777" w:rsidR="00F5710C" w:rsidRDefault="00F5710C" w:rsidP="00F5710C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深造方向？</w:t>
            </w:r>
          </w:p>
          <w:p w14:paraId="0AA2C6A9" w14:textId="3C35BB42" w:rsidR="00F5710C" w:rsidRPr="00460372" w:rsidRDefault="00F5710C" w:rsidP="00F5710C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  <w:vertAlign w:val="superscript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（不影响选拔结果）</w:t>
            </w:r>
          </w:p>
          <w:p w14:paraId="6D0E6704" w14:textId="429F2E76" w:rsidR="00BE52E2" w:rsidRPr="00460372" w:rsidRDefault="00BE52E2" w:rsidP="007C0BF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  <w:vertAlign w:val="superscript"/>
              </w:rPr>
            </w:pPr>
          </w:p>
        </w:tc>
        <w:tc>
          <w:tcPr>
            <w:tcW w:w="6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9303AE" w14:textId="6F8128BA" w:rsidR="00BE52E2" w:rsidRPr="003A19FC" w:rsidRDefault="00BE52E2" w:rsidP="007A0284">
            <w:pPr>
              <w:widowControl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</w:p>
        </w:tc>
      </w:tr>
    </w:tbl>
    <w:p w14:paraId="05EF4968" w14:textId="5DDDF560" w:rsidR="00A8698C" w:rsidRPr="00D81228" w:rsidRDefault="00A8698C" w:rsidP="008633D5"/>
    <w:sectPr w:rsidR="00A8698C" w:rsidRPr="00D81228" w:rsidSect="007A0284">
      <w:pgSz w:w="11906" w:h="16838"/>
      <w:pgMar w:top="993" w:right="1133" w:bottom="709" w:left="1276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5CE71A" w14:textId="77777777" w:rsidR="00B810CB" w:rsidRDefault="00B810CB" w:rsidP="00D81228">
      <w:r>
        <w:separator/>
      </w:r>
    </w:p>
  </w:endnote>
  <w:endnote w:type="continuationSeparator" w:id="0">
    <w:p w14:paraId="77363CE0" w14:textId="77777777" w:rsidR="00B810CB" w:rsidRDefault="00B810CB" w:rsidP="00D812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87876D" w14:textId="77777777" w:rsidR="00B810CB" w:rsidRDefault="00B810CB" w:rsidP="00D81228">
      <w:r>
        <w:separator/>
      </w:r>
    </w:p>
  </w:footnote>
  <w:footnote w:type="continuationSeparator" w:id="0">
    <w:p w14:paraId="5C103D7C" w14:textId="77777777" w:rsidR="00B810CB" w:rsidRDefault="00B810CB" w:rsidP="00D812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041387"/>
    <w:multiLevelType w:val="hybridMultilevel"/>
    <w:tmpl w:val="529CB0F2"/>
    <w:lvl w:ilvl="0" w:tplc="A01E4D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D465605"/>
    <w:multiLevelType w:val="hybridMultilevel"/>
    <w:tmpl w:val="DAF8DC9E"/>
    <w:lvl w:ilvl="0" w:tplc="0E1CBE02">
      <w:start w:val="1"/>
      <w:numFmt w:val="decimal"/>
      <w:lvlText w:val="%1."/>
      <w:lvlJc w:val="left"/>
      <w:pPr>
        <w:ind w:left="58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65" w:hanging="420"/>
      </w:pPr>
    </w:lvl>
    <w:lvl w:ilvl="2" w:tplc="0409001B" w:tentative="1">
      <w:start w:val="1"/>
      <w:numFmt w:val="lowerRoman"/>
      <w:lvlText w:val="%3."/>
      <w:lvlJc w:val="right"/>
      <w:pPr>
        <w:ind w:left="1485" w:hanging="420"/>
      </w:pPr>
    </w:lvl>
    <w:lvl w:ilvl="3" w:tplc="0409000F" w:tentative="1">
      <w:start w:val="1"/>
      <w:numFmt w:val="decimal"/>
      <w:lvlText w:val="%4."/>
      <w:lvlJc w:val="left"/>
      <w:pPr>
        <w:ind w:left="1905" w:hanging="420"/>
      </w:pPr>
    </w:lvl>
    <w:lvl w:ilvl="4" w:tplc="04090019" w:tentative="1">
      <w:start w:val="1"/>
      <w:numFmt w:val="lowerLetter"/>
      <w:lvlText w:val="%5)"/>
      <w:lvlJc w:val="left"/>
      <w:pPr>
        <w:ind w:left="2325" w:hanging="420"/>
      </w:pPr>
    </w:lvl>
    <w:lvl w:ilvl="5" w:tplc="0409001B" w:tentative="1">
      <w:start w:val="1"/>
      <w:numFmt w:val="lowerRoman"/>
      <w:lvlText w:val="%6."/>
      <w:lvlJc w:val="right"/>
      <w:pPr>
        <w:ind w:left="2745" w:hanging="420"/>
      </w:pPr>
    </w:lvl>
    <w:lvl w:ilvl="6" w:tplc="0409000F" w:tentative="1">
      <w:start w:val="1"/>
      <w:numFmt w:val="decimal"/>
      <w:lvlText w:val="%7."/>
      <w:lvlJc w:val="left"/>
      <w:pPr>
        <w:ind w:left="3165" w:hanging="420"/>
      </w:pPr>
    </w:lvl>
    <w:lvl w:ilvl="7" w:tplc="04090019" w:tentative="1">
      <w:start w:val="1"/>
      <w:numFmt w:val="lowerLetter"/>
      <w:lvlText w:val="%8)"/>
      <w:lvlJc w:val="left"/>
      <w:pPr>
        <w:ind w:left="3585" w:hanging="420"/>
      </w:pPr>
    </w:lvl>
    <w:lvl w:ilvl="8" w:tplc="0409001B" w:tentative="1">
      <w:start w:val="1"/>
      <w:numFmt w:val="lowerRoman"/>
      <w:lvlText w:val="%9."/>
      <w:lvlJc w:val="right"/>
      <w:pPr>
        <w:ind w:left="4005" w:hanging="420"/>
      </w:pPr>
    </w:lvl>
  </w:abstractNum>
  <w:abstractNum w:abstractNumId="2" w15:restartNumberingAfterBreak="0">
    <w:nsid w:val="0E0A38F8"/>
    <w:multiLevelType w:val="hybridMultilevel"/>
    <w:tmpl w:val="AACCDEA2"/>
    <w:lvl w:ilvl="0" w:tplc="80B06494">
      <w:start w:val="1"/>
      <w:numFmt w:val="decimal"/>
      <w:lvlText w:val="%1."/>
      <w:lvlJc w:val="left"/>
      <w:pPr>
        <w:ind w:left="360" w:hanging="360"/>
      </w:pPr>
      <w:rPr>
        <w:rFonts w:ascii="等线" w:eastAsia="等线" w:hAnsi="等线" w:cs="宋体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43B1EAD"/>
    <w:multiLevelType w:val="hybridMultilevel"/>
    <w:tmpl w:val="38D837BA"/>
    <w:lvl w:ilvl="0" w:tplc="36104E4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815310F"/>
    <w:multiLevelType w:val="hybridMultilevel"/>
    <w:tmpl w:val="380EF4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762B5B"/>
    <w:multiLevelType w:val="hybridMultilevel"/>
    <w:tmpl w:val="A078BA6C"/>
    <w:lvl w:ilvl="0" w:tplc="A00445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W1NDU3NzUzNDQ0MbdU0lEKTi0uzszPAykwrAUA2XqenSwAAAA="/>
  </w:docVars>
  <w:rsids>
    <w:rsidRoot w:val="00D81228"/>
    <w:rsid w:val="00021F74"/>
    <w:rsid w:val="0002575E"/>
    <w:rsid w:val="000615B9"/>
    <w:rsid w:val="000850B7"/>
    <w:rsid w:val="000865D1"/>
    <w:rsid w:val="000A45EF"/>
    <w:rsid w:val="000B4EEA"/>
    <w:rsid w:val="000B7B93"/>
    <w:rsid w:val="00140C90"/>
    <w:rsid w:val="00190356"/>
    <w:rsid w:val="001A5DD5"/>
    <w:rsid w:val="002030E9"/>
    <w:rsid w:val="002045BA"/>
    <w:rsid w:val="00210E46"/>
    <w:rsid w:val="00244179"/>
    <w:rsid w:val="0025282A"/>
    <w:rsid w:val="00253335"/>
    <w:rsid w:val="002C691D"/>
    <w:rsid w:val="0038771D"/>
    <w:rsid w:val="003905FF"/>
    <w:rsid w:val="003A19FC"/>
    <w:rsid w:val="003C4AF4"/>
    <w:rsid w:val="00460372"/>
    <w:rsid w:val="004724B7"/>
    <w:rsid w:val="004825EE"/>
    <w:rsid w:val="004C316E"/>
    <w:rsid w:val="00515546"/>
    <w:rsid w:val="00533C94"/>
    <w:rsid w:val="0056711F"/>
    <w:rsid w:val="00572D3E"/>
    <w:rsid w:val="00587F88"/>
    <w:rsid w:val="005A4F46"/>
    <w:rsid w:val="006857F8"/>
    <w:rsid w:val="00696026"/>
    <w:rsid w:val="006D6967"/>
    <w:rsid w:val="00714BA1"/>
    <w:rsid w:val="00781ECA"/>
    <w:rsid w:val="007A0284"/>
    <w:rsid w:val="007A34E8"/>
    <w:rsid w:val="007C0BF1"/>
    <w:rsid w:val="00845A91"/>
    <w:rsid w:val="008633D5"/>
    <w:rsid w:val="008720F5"/>
    <w:rsid w:val="008A7DB8"/>
    <w:rsid w:val="008B6B9C"/>
    <w:rsid w:val="008C556A"/>
    <w:rsid w:val="008D4D62"/>
    <w:rsid w:val="008E24B3"/>
    <w:rsid w:val="008E5C3C"/>
    <w:rsid w:val="008F48EA"/>
    <w:rsid w:val="009062F7"/>
    <w:rsid w:val="00A1616D"/>
    <w:rsid w:val="00A55557"/>
    <w:rsid w:val="00A8698C"/>
    <w:rsid w:val="00AC2AE1"/>
    <w:rsid w:val="00AE1FBB"/>
    <w:rsid w:val="00B20762"/>
    <w:rsid w:val="00B810CB"/>
    <w:rsid w:val="00B94D3A"/>
    <w:rsid w:val="00BE52E2"/>
    <w:rsid w:val="00C06567"/>
    <w:rsid w:val="00C1115C"/>
    <w:rsid w:val="00C224C7"/>
    <w:rsid w:val="00C35A76"/>
    <w:rsid w:val="00C41636"/>
    <w:rsid w:val="00C758D6"/>
    <w:rsid w:val="00CD53CB"/>
    <w:rsid w:val="00CD5A70"/>
    <w:rsid w:val="00CE0FE7"/>
    <w:rsid w:val="00D32586"/>
    <w:rsid w:val="00D47EBB"/>
    <w:rsid w:val="00D553EB"/>
    <w:rsid w:val="00D81228"/>
    <w:rsid w:val="00DA2B45"/>
    <w:rsid w:val="00DC32E4"/>
    <w:rsid w:val="00DD5C51"/>
    <w:rsid w:val="00E70FE4"/>
    <w:rsid w:val="00E809EE"/>
    <w:rsid w:val="00E87D29"/>
    <w:rsid w:val="00E900A5"/>
    <w:rsid w:val="00EA0386"/>
    <w:rsid w:val="00EA0DFD"/>
    <w:rsid w:val="00EE338F"/>
    <w:rsid w:val="00F31C9F"/>
    <w:rsid w:val="00F5710C"/>
    <w:rsid w:val="00F961B9"/>
    <w:rsid w:val="00FA30B3"/>
    <w:rsid w:val="00FD4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6EE689"/>
  <w15:chartTrackingRefBased/>
  <w15:docId w15:val="{C8AC82E9-0F3C-4593-8365-6751B5212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81228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8122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8122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8122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81228"/>
    <w:rPr>
      <w:sz w:val="18"/>
      <w:szCs w:val="18"/>
    </w:rPr>
  </w:style>
  <w:style w:type="paragraph" w:styleId="a7">
    <w:name w:val="List Paragraph"/>
    <w:basedOn w:val="a"/>
    <w:uiPriority w:val="34"/>
    <w:qFormat/>
    <w:rsid w:val="009062F7"/>
    <w:pPr>
      <w:ind w:firstLineChars="200" w:firstLine="420"/>
    </w:pPr>
  </w:style>
  <w:style w:type="character" w:styleId="a8">
    <w:name w:val="Hyperlink"/>
    <w:basedOn w:val="a0"/>
    <w:uiPriority w:val="99"/>
    <w:unhideWhenUsed/>
    <w:rsid w:val="00A8698C"/>
    <w:rPr>
      <w:color w:val="0563C1" w:themeColor="hyperlink"/>
      <w:u w:val="single"/>
    </w:rPr>
  </w:style>
  <w:style w:type="character" w:customStyle="1" w:styleId="1">
    <w:name w:val="未处理的提及1"/>
    <w:basedOn w:val="a0"/>
    <w:uiPriority w:val="99"/>
    <w:semiHidden/>
    <w:unhideWhenUsed/>
    <w:rsid w:val="00A869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077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42</Words>
  <Characters>243</Characters>
  <Application>Microsoft Office Word</Application>
  <DocSecurity>0</DocSecurity>
  <Lines>2</Lines>
  <Paragraphs>1</Paragraphs>
  <ScaleCrop>false</ScaleCrop>
  <Company/>
  <LinksUpToDate>false</LinksUpToDate>
  <CharactersWithSpaces>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主席团</dc:creator>
  <cp:keywords/>
  <dc:description/>
  <cp:lastModifiedBy>兰靖</cp:lastModifiedBy>
  <cp:revision>40</cp:revision>
  <dcterms:created xsi:type="dcterms:W3CDTF">2020-09-26T12:05:00Z</dcterms:created>
  <dcterms:modified xsi:type="dcterms:W3CDTF">2021-07-13T10:24:00Z</dcterms:modified>
</cp:coreProperties>
</file>